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B4429" w14:textId="77777777" w:rsidR="00F64BAF" w:rsidRDefault="00F64BAF" w:rsidP="00F64BAF">
      <w:pPr>
        <w:pStyle w:val="NormalWeb"/>
      </w:pPr>
      <w:r>
        <w:rPr>
          <w:rStyle w:val="Strong"/>
        </w:rPr>
        <w:t>The SOLIDWORKS Versions we are using in this Course and other Versions info:</w:t>
      </w:r>
    </w:p>
    <w:p w14:paraId="1E62AE17" w14:textId="77777777" w:rsidR="00F64BAF" w:rsidRDefault="00F64BAF" w:rsidP="00F64BAF">
      <w:pPr>
        <w:pStyle w:val="NormalWeb"/>
      </w:pPr>
      <w:r>
        <w:t xml:space="preserve">In all the videos made for this course, </w:t>
      </w:r>
      <w:r>
        <w:rPr>
          <w:rStyle w:val="Strong"/>
        </w:rPr>
        <w:t>we used SOLIDWORKS 2017 version.</w:t>
      </w:r>
    </w:p>
    <w:p w14:paraId="4ABD6FFD" w14:textId="77777777" w:rsidR="00F64BAF" w:rsidRDefault="00F64BAF" w:rsidP="00F64BAF">
      <w:pPr>
        <w:pStyle w:val="NormalWeb"/>
      </w:pPr>
      <w:r>
        <w:t>However, in many lectures in the course, we provide you will supporting files. In those cases, we provide the files in SOLIDWORKS 2013. This way, if you have SOLIDWORKS 2013 or newer version, you would be able to open the supporting files we provide.</w:t>
      </w:r>
    </w:p>
    <w:p w14:paraId="607E0943" w14:textId="77777777" w:rsidR="00F64BAF" w:rsidRDefault="00F64BAF" w:rsidP="00F64BAF">
      <w:pPr>
        <w:pStyle w:val="NormalWeb"/>
      </w:pPr>
      <w:r>
        <w:t>Supporting files could be Parts, Assemblies and/or Drawings made using SOLIDWORKS.</w:t>
      </w:r>
    </w:p>
    <w:p w14:paraId="0B60F03B" w14:textId="77777777" w:rsidR="00810470" w:rsidRDefault="00810470">
      <w:bookmarkStart w:id="0" w:name="_GoBack"/>
      <w:bookmarkEnd w:id="0"/>
    </w:p>
    <w:sectPr w:rsidR="008104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DI0MDAyMLAwN7BU0lEKTi0uzszPAykwrAUAZWxGeSwAAAA="/>
  </w:docVars>
  <w:rsids>
    <w:rsidRoot w:val="00EC3671"/>
    <w:rsid w:val="00810470"/>
    <w:rsid w:val="00EC3671"/>
    <w:rsid w:val="00F64B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7F808C-5FCF-45BD-92CB-BAD7BDA3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4B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4B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69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3</Characters>
  <Application>Microsoft Office Word</Application>
  <DocSecurity>0</DocSecurity>
  <Lines>3</Lines>
  <Paragraphs>1</Paragraphs>
  <ScaleCrop>false</ScaleCrop>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03-31T07:48:00Z</dcterms:created>
  <dcterms:modified xsi:type="dcterms:W3CDTF">2019-03-31T07:48:00Z</dcterms:modified>
</cp:coreProperties>
</file>